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1D86E" w14:textId="24897DF2" w:rsidR="00EE6F9A" w:rsidRDefault="00EE6F9A" w:rsidP="00EE6F9A">
      <w:pPr>
        <w:jc w:val="right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…. / …. / …..</w:t>
      </w:r>
    </w:p>
    <w:p w14:paraId="0E44E4FA" w14:textId="77777777" w:rsidR="00EE6F9A" w:rsidRDefault="00EE6F9A" w:rsidP="00EE6F9A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36A8D888" w14:textId="77777777" w:rsidR="00EE6F9A" w:rsidRDefault="00EE6F9A" w:rsidP="00EE6F9A">
      <w:pPr>
        <w:jc w:val="center"/>
        <w:rPr>
          <w:rFonts w:ascii="Times New Roman" w:hAnsi="Times New Roman" w:cs="Times New Roman"/>
          <w:sz w:val="24"/>
          <w:szCs w:val="24"/>
          <w:lang w:val="tr-TR"/>
        </w:rPr>
      </w:pPr>
    </w:p>
    <w:p w14:paraId="5634A951" w14:textId="49B16CD4" w:rsidR="002B4D6E" w:rsidRPr="00EE6F9A" w:rsidRDefault="00EE6F9A" w:rsidP="00EE6F9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E6F9A">
        <w:rPr>
          <w:rFonts w:ascii="Times New Roman" w:hAnsi="Times New Roman" w:cs="Times New Roman"/>
          <w:b/>
          <w:bCs/>
          <w:sz w:val="24"/>
          <w:szCs w:val="24"/>
          <w:lang w:val="tr-TR"/>
        </w:rPr>
        <w:t>T.C.</w:t>
      </w:r>
    </w:p>
    <w:p w14:paraId="42E5BF0D" w14:textId="7F480FAE" w:rsidR="00EE6F9A" w:rsidRPr="00EE6F9A" w:rsidRDefault="00EE6F9A" w:rsidP="00EE6F9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E6F9A">
        <w:rPr>
          <w:rFonts w:ascii="Times New Roman" w:hAnsi="Times New Roman" w:cs="Times New Roman"/>
          <w:b/>
          <w:bCs/>
          <w:sz w:val="24"/>
          <w:szCs w:val="24"/>
          <w:lang w:val="tr-TR"/>
        </w:rPr>
        <w:t>ANKARA BİLİM ÜNİVERSİTESİ REKTÖRLÜĞÜ</w:t>
      </w:r>
    </w:p>
    <w:p w14:paraId="711438BC" w14:textId="00613441" w:rsidR="00EE6F9A" w:rsidRPr="00EE6F9A" w:rsidRDefault="00EE6F9A" w:rsidP="00EE6F9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EE6F9A">
        <w:rPr>
          <w:rFonts w:ascii="Times New Roman" w:hAnsi="Times New Roman" w:cs="Times New Roman"/>
          <w:b/>
          <w:bCs/>
          <w:sz w:val="24"/>
          <w:szCs w:val="24"/>
          <w:lang w:val="tr-TR"/>
        </w:rPr>
        <w:t>ÖĞRENCİ İŞLERİ DAİRE BAŞKANLIĞINA</w:t>
      </w:r>
    </w:p>
    <w:p w14:paraId="205D3FEE" w14:textId="77777777" w:rsidR="00EE6F9A" w:rsidRPr="00EE6F9A" w:rsidRDefault="00EE6F9A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6F5A9A0A" w14:textId="77777777" w:rsidR="00EE6F9A" w:rsidRP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EB569C3" w14:textId="6FC141A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EE6F9A">
        <w:rPr>
          <w:rFonts w:ascii="Times New Roman" w:hAnsi="Times New Roman" w:cs="Times New Roman"/>
          <w:sz w:val="24"/>
          <w:szCs w:val="24"/>
          <w:lang w:val="tr-TR"/>
        </w:rPr>
        <w:t>Lisansüstü Eğitim Enstitüsü ……………………………………………. Programı, 20… / 20… Güz / Bahar döneminde alıp Başarılı / Başarısız olduğum,  ………… kodlu ………………………. dersinin yerin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; </w:t>
      </w:r>
      <w:r w:rsidRPr="00EE6F9A">
        <w:rPr>
          <w:rFonts w:ascii="Times New Roman" w:hAnsi="Times New Roman" w:cs="Times New Roman"/>
          <w:sz w:val="24"/>
          <w:szCs w:val="24"/>
          <w:lang w:val="tr-TR"/>
        </w:rPr>
        <w:t>20… / 20… Güz / Bahar dönemind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başarılı olduğum </w:t>
      </w:r>
      <w:r w:rsidRPr="00EE6F9A">
        <w:rPr>
          <w:rFonts w:ascii="Times New Roman" w:hAnsi="Times New Roman" w:cs="Times New Roman"/>
          <w:sz w:val="24"/>
          <w:szCs w:val="24"/>
          <w:lang w:val="tr-TR"/>
        </w:rPr>
        <w:t>………… kodlu …………………</w:t>
      </w:r>
      <w:r w:rsidRPr="00EE6F9A">
        <w:rPr>
          <w:rFonts w:ascii="Times New Roman" w:hAnsi="Times New Roman" w:cs="Times New Roman"/>
          <w:sz w:val="24"/>
          <w:szCs w:val="24"/>
          <w:lang w:val="tr-TR"/>
        </w:rPr>
        <w:t>……</w:t>
      </w:r>
      <w:r w:rsidRPr="00EE6F9A">
        <w:rPr>
          <w:rFonts w:ascii="Times New Roman" w:hAnsi="Times New Roman" w:cs="Times New Roman"/>
          <w:sz w:val="24"/>
          <w:szCs w:val="24"/>
          <w:lang w:val="tr-TR"/>
        </w:rPr>
        <w:t>. dersini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sayılmasını arz ederim.</w:t>
      </w:r>
    </w:p>
    <w:p w14:paraId="0EDC0123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1357A03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1CE0369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2063897" w14:textId="1AAD400E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Saygılarımla,</w:t>
      </w:r>
    </w:p>
    <w:p w14:paraId="3C599EC0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FDA3F37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69CCF7C" w14:textId="77777777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310DEFB" w14:textId="4F6015B4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Öğrenci No:</w:t>
      </w:r>
    </w:p>
    <w:p w14:paraId="6FA7C95C" w14:textId="5DB582B4" w:rsid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Öğrenci Adı Soyadı:</w:t>
      </w:r>
    </w:p>
    <w:p w14:paraId="5511F7A2" w14:textId="2BF841EC" w:rsidR="00EE6F9A" w:rsidRPr="00EE6F9A" w:rsidRDefault="00EE6F9A" w:rsidP="00EE6F9A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İmza: </w:t>
      </w:r>
    </w:p>
    <w:sectPr w:rsidR="00EE6F9A" w:rsidRPr="00EE6F9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jYwNjUxARLGhko6SsGpxcWZ+XkgBYa1AAKReCosAAAA"/>
  </w:docVars>
  <w:rsids>
    <w:rsidRoot w:val="004F51F2"/>
    <w:rsid w:val="002B4D6E"/>
    <w:rsid w:val="003C263E"/>
    <w:rsid w:val="004F51F2"/>
    <w:rsid w:val="00EE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1D11"/>
  <w15:chartTrackingRefBased/>
  <w15:docId w15:val="{73F2DBE7-296E-498B-96E0-9EBD9D7C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ğmur AKCAN</dc:creator>
  <cp:keywords/>
  <dc:description/>
  <cp:lastModifiedBy>Yağmur AKCAN</cp:lastModifiedBy>
  <cp:revision>2</cp:revision>
  <dcterms:created xsi:type="dcterms:W3CDTF">2023-06-20T08:23:00Z</dcterms:created>
  <dcterms:modified xsi:type="dcterms:W3CDTF">2023-06-20T08:29:00Z</dcterms:modified>
</cp:coreProperties>
</file>